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p>
      <w:pPr>
        <w:pStyle w:val="Heading2"/>
      </w:pPr>
      <w:bookmarkStart w:id="20" w:name="abstract"/>
      <w:r>
        <w:t xml:space="preserve">Abstract</w:t>
      </w:r>
      <w:bookmarkEnd w:id="20"/>
    </w:p>
    <w:p>
      <w:pPr>
        <w:pStyle w:val="FirstParagraph"/>
      </w:pPr>
      <w:r>
        <w:t xml:space="preserve">This paper explores the art and science of deciding what web archives collect by</w:t>
      </w:r>
      <w:r>
        <w:t xml:space="preserve"> </w:t>
      </w:r>
      <w:r>
        <w:t xml:space="preserve">reviewing the literature of archival appraisal through the theoretical lens of</w:t>
      </w:r>
      <w:r>
        <w:t xml:space="preserve"> </w:t>
      </w:r>
      <w:r>
        <w:t xml:space="preserve">Science and Technology Studies. I suggest that our anxieties around what web</w:t>
      </w:r>
      <w:r>
        <w:t xml:space="preserve"> </w:t>
      </w:r>
      <w:r>
        <w:t xml:space="preserve">archives remember and forget, get embodied in dreams (and nightmares) of</w:t>
      </w:r>
      <w:r>
        <w:t xml:space="preserve"> </w:t>
      </w:r>
      <w:r>
        <w:rPr>
          <w:i/>
        </w:rPr>
        <w:t xml:space="preserve">Big</w:t>
      </w:r>
      <w:r>
        <w:rPr>
          <w:i/>
        </w:rPr>
        <w:t xml:space="preserve"> </w:t>
      </w:r>
      <w:r>
        <w:rPr>
          <w:i/>
        </w:rPr>
        <w:t xml:space="preserve">Data</w:t>
      </w:r>
      <w:r>
        <w:t xml:space="preserve"> </w:t>
      </w:r>
      <w:r>
        <w:t xml:space="preserve">and</w:t>
      </w:r>
      <w:r>
        <w:t xml:space="preserve"> </w:t>
      </w:r>
      <w:r>
        <w:rPr>
          <w:i/>
        </w:rPr>
        <w:t xml:space="preserve">The Cloud</w:t>
      </w:r>
      <w:r>
        <w:t xml:space="preserve">. These notions are best understood by attending to the</w:t>
      </w:r>
      <w:r>
        <w:t xml:space="preserve"> </w:t>
      </w:r>
      <w:r>
        <w:t xml:space="preserve">specific material practices of people working with memory and machines. The</w:t>
      </w:r>
      <w:r>
        <w:t xml:space="preserve"> </w:t>
      </w:r>
      <w:r>
        <w:t xml:space="preserve">disciplinary perspective of</w:t>
      </w:r>
      <w:r>
        <w:t xml:space="preserve"> </w:t>
      </w:r>
      <w:r>
        <w:rPr>
          <w:i/>
        </w:rPr>
        <w:t xml:space="preserve">software studies</w:t>
      </w:r>
      <w:r>
        <w:t xml:space="preserve"> </w:t>
      </w:r>
      <w:r>
        <w:t xml:space="preserve">can provide insight into how</w:t>
      </w:r>
      <w:r>
        <w:t xml:space="preserve"> </w:t>
      </w:r>
      <w:r>
        <w:t xml:space="preserve">these material practices of appraisal operate in response to, and outside of</w:t>
      </w:r>
      <w:r>
        <w:t xml:space="preserve"> </w:t>
      </w:r>
      <w:r>
        <w:t xml:space="preserve">traditional conceptions of the archive, and also as an instrument of</w:t>
      </w:r>
      <w:r>
        <w:t xml:space="preserve"> </w:t>
      </w:r>
      <w:r>
        <w:rPr>
          <w:i/>
        </w:rPr>
        <w:t xml:space="preserve">governmentality</w:t>
      </w:r>
      <w:r>
        <w:t xml:space="preserve">.</w:t>
      </w:r>
    </w:p>
    <w:p>
      <w:pPr>
        <w:pStyle w:val="Heading2"/>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w:t>
      </w:r>
      <w:r>
        <w:t xml:space="preserve"> </w:t>
      </w:r>
      <w:r>
        <w:rPr>
          <w:i/>
        </w:rPr>
        <w:t xml:space="preserve">The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2017)</w:t>
      </w:r>
      <w:r>
        <w:t xml:space="preserve"> </w:t>
      </w:r>
      <w:r>
        <w:t xml:space="preserve">and for sustaining the networked public sphere</w:t>
      </w:r>
      <w:r>
        <w:t xml:space="preserve"> </w:t>
      </w:r>
      <w:r>
        <w:t xml:space="preserve">(Benkler, 2006 ; Lessig, 2006)</w:t>
      </w:r>
      <w:r>
        <w:t xml:space="preserve">. However, even with close to two decades of practice we understand surprisingly little about the day to day processes by which content is being</w:t>
      </w:r>
      <w:r>
        <w:t xml:space="preserve"> </w:t>
      </w:r>
      <w:r>
        <w:rPr>
          <w:i/>
        </w:rPr>
        <w:t xml:space="preserve">selected</w:t>
      </w:r>
      <w:r>
        <w:t xml:space="preserve"> </w:t>
      </w:r>
      <w:r>
        <w:t xml:space="preserve">for web archives.</w:t>
      </w:r>
    </w:p>
    <w:p>
      <w:pPr>
        <w:pStyle w:val="BodyText"/>
      </w:pPr>
      <w:r>
        <w:t xml:space="preserve">At the same time, our experience of using the web and the Internet is suffused with constant, ever prese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foundations and infrastructure for a panoply of data capture and processing platforms that have become an integral and eve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institutions who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these web archives can also take the shape of modest,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become encoded into the architecture and infrastructure of the web.</w:t>
      </w:r>
    </w:p>
    <w:p>
      <w:pPr>
        <w:pStyle w:val="BodyText"/>
      </w:pPr>
      <w:r>
        <w:t xml:space="preserve">In this paper I will explore the art and science of deciding what web archives collect by reviewing the literature of archival appraisal through the theoretical lens of Science and Technology Studies. I will suggest that our anxieties around what web archives remember and forget, which are embodied in dreams (or nightmares) of Big Data or The Cloud, can be understood by attending to the specific material practices of people working with memory and machines. I will argue that it is useful to understand how these material practices operate within, in response to, or outside of conceptions of the archive as an instrument of governmentality. But first, let me provide a brief thumbnail sketch of these areas of appraisal and practice and how they relate to web archiving, before taking a deeper dive into each, and concluding with some remarks about research areas that open up from considering them together.</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fold toge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Thus appraisal in web archives is fundamentally an epistemological question. How do web archives generate facts, evidence and knowledge? In short, how do we know what we know on the web? Appraisal practices for the web manifest at the interface layer, which itself is a fractal of the infrastructure of the web itself. I will conclude the paper by outlining a research agenda for web archives that opens up from an analysis of appraisal, practice and the web. But first, let’s examine the concept of archival appraisal in more detail.</w:t>
      </w:r>
    </w:p>
    <w:p>
      <w:pPr>
        <w:pStyle w:val="Heading2"/>
      </w:pPr>
      <w:bookmarkStart w:id="22" w:name="ii.-appraisal"/>
      <w:r>
        <w:t xml:space="preserve">II. Appraisal</w:t>
      </w:r>
      <w:bookmarkEnd w:id="22"/>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limited amount of space and economic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the records. These assertions happen in multiple intersecting timelines and at varying scales that take their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3" w:name="archival-meta-theories"/>
      <w:r>
        <w:t xml:space="preserve">Archival Meta-theories</w:t>
      </w:r>
      <w:bookmarkEnd w:id="23"/>
    </w:p>
    <w:p>
      <w:pPr>
        <w:pStyle w:val="FirstParagraph"/>
      </w:pPr>
      <w:r>
        <w:t xml:space="preserve">Eastwood (2002)</w:t>
      </w:r>
      <w:r>
        <w:t xml:space="preserve"> </w:t>
      </w:r>
      <w:r>
        <w:t xml:space="preserve">outlines three strains of thinking about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And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different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4" w:name="govermentality"/>
      <w:r>
        <w:t xml:space="preserve">Govermentality</w:t>
      </w:r>
      <w:bookmarkEnd w:id="24"/>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to keep in mind while tracing practices of archival appraisal, or the practices of deciding what to remember and forget, because of the insights it brings into how appraisal practices function and get encoded into the sociotechnical assemblages of archives and their manifestations in the web. But before turning to look at web archives I want to briefly outline a genealogy of appraisal practices that foregrounds governmentality.</w:t>
      </w:r>
    </w:p>
    <w:p>
      <w:pPr>
        <w:pStyle w:val="Heading3"/>
      </w:pPr>
      <w:bookmarkStart w:id="25" w:name="tacit-appraisal"/>
      <w:r>
        <w:t xml:space="preserve">Tacit Appraisal</w:t>
      </w:r>
      <w:bookmarkEnd w:id="25"/>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6" w:name="realizing-appraisal"/>
      <w:r>
        <w:t xml:space="preserve">Realizing Appraisal</w:t>
      </w:r>
      <w:bookmarkEnd w:id="26"/>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7"/>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8" w:name="documenting-society"/>
      <w:r>
        <w:t xml:space="preserve">Documenting Society</w:t>
      </w:r>
      <w:bookmarkEnd w:id="28"/>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29" w:name="appraisal-critique"/>
      <w:r>
        <w:t xml:space="preserve">Appraisal Critique</w:t>
      </w:r>
      <w:bookmarkEnd w:id="29"/>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0" w:name="strategy"/>
      <w:r>
        <w:t xml:space="preserve">Strategy</w:t>
      </w:r>
      <w:bookmarkEnd w:id="30"/>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1" w:name="decentralization"/>
      <w:r>
        <w:t xml:space="preserve">Decentralization</w:t>
      </w:r>
      <w:bookmarkEnd w:id="31"/>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2" w:name="outside-the-archive"/>
      <w:r>
        <w:t xml:space="preserve">Outside the Archive</w:t>
      </w:r>
      <w:bookmarkEnd w:id="32"/>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3" w:name="appraising-appraisal"/>
      <w:r>
        <w:t xml:space="preserve">Appraising Appraisal</w:t>
      </w:r>
      <w:bookmarkEnd w:id="33"/>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4" w:name="iii.-appraisal-and-web-archives"/>
      <w:r>
        <w:t xml:space="preserve">III. Appraisal and Web Archives</w:t>
      </w:r>
      <w:bookmarkEnd w:id="34"/>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5" w:name="science-and-technology-studies"/>
      <w:r>
        <w:t xml:space="preserve">Science and Technology Studies</w:t>
      </w:r>
      <w:bookmarkEnd w:id="35"/>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6" w:name="digital-libraries"/>
      <w:r>
        <w:t xml:space="preserve">Digital Libraries</w:t>
      </w:r>
      <w:bookmarkEnd w:id="36"/>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7" w:name="archival-studies"/>
      <w:r>
        <w:t xml:space="preserve">Archival Studies</w:t>
      </w:r>
      <w:bookmarkEnd w:id="37"/>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8" w:name="iv.-appraisal-practice"/>
      <w:r>
        <w:t xml:space="preserve">IV. Appraisal Practice</w:t>
      </w:r>
      <w:bookmarkEnd w:id="38"/>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39" w:name="ethnography-of-infrastructure"/>
      <w:r>
        <w:t xml:space="preserve">Ethnography of Infrastructure</w:t>
      </w:r>
      <w:bookmarkEnd w:id="39"/>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0" w:name="repair-and-maintenance"/>
      <w:r>
        <w:t xml:space="preserve">Repair and Maintenance</w:t>
      </w:r>
      <w:bookmarkEnd w:id="40"/>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1" w:name="software-studies"/>
      <w:r>
        <w:t xml:space="preserve">Software Studies</w:t>
      </w:r>
      <w:bookmarkEnd w:id="41"/>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2" w:name="data-justice"/>
      <w:r>
        <w:t xml:space="preserve">Data Justice</w:t>
      </w:r>
      <w:bookmarkEnd w:id="42"/>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2"/>
      </w:pPr>
      <w:bookmarkStart w:id="43" w:name="v.-a-research-agenda"/>
      <w:r>
        <w:t xml:space="preserve">V. A Research Agenda</w:t>
      </w:r>
      <w:bookmarkEnd w:id="43"/>
    </w:p>
    <w:p>
      <w:pPr>
        <w:pStyle w:val="FirstParagraph"/>
      </w:pPr>
      <w:r>
        <w:t xml:space="preserve">Given these broad, interrelated topic areas for researching appraisal practice</w:t>
      </w:r>
      <w:r>
        <w:t xml:space="preserve"> </w:t>
      </w:r>
      <w:r>
        <w:t xml:space="preserve">in web archives from a Science and Technology Studies perspective I am planning</w:t>
      </w:r>
      <w:r>
        <w:t xml:space="preserve"> </w:t>
      </w:r>
      <w:r>
        <w:t xml:space="preserve">to conduct three research projects as a multi-site ethnography. Taken together</w:t>
      </w:r>
      <w:r>
        <w:t xml:space="preserve"> </w:t>
      </w:r>
      <w:r>
        <w:t xml:space="preserve">these projects will triangulate to provide a view into web archiving appraisal</w:t>
      </w:r>
      <w:r>
        <w:t xml:space="preserve"> </w:t>
      </w:r>
      <w:r>
        <w:t xml:space="preserve">practices, that will help describe the current state of the art, how we got</w:t>
      </w:r>
      <w:r>
        <w:t xml:space="preserve"> </w:t>
      </w:r>
      <w:r>
        <w:t xml:space="preserve">here, and what potential avenues might be for future development of appraisal in</w:t>
      </w:r>
      <w:r>
        <w:t xml:space="preserve"> </w:t>
      </w:r>
      <w:r>
        <w:t xml:space="preserve">web archives.</w:t>
      </w:r>
    </w:p>
    <w:p>
      <w:pPr>
        <w:pStyle w:val="BodyText"/>
      </w:pPr>
      <w:r>
        <w:t xml:space="preserve">In the first research project I will conduct a series of semi-structured, ethnographic interviews with practicing archivists to understand how they decide what parts of the web to collect. An initial set of practitioners will be selected from a list of attendees at the Web Archives conference in Ann Arbor, Michigan on November 12-13, 2015. This conference brought together a diverse set of individuals involved in web archiving: archivists, researchers who used web archives, administrators of museums and libraries, open source software developers, and vendor representatives. A set of interview questions will be developed, which will be used to guide participants into sharing information about how they select content from the web for their archives. Interviews will be recorded and transcribed, and inductive thematic analysis will be used to derive key factors that influence and shape appraisal practices in web archives.</w:t>
      </w:r>
    </w:p>
    <w:p>
      <w:pPr>
        <w:pStyle w:val="BodyText"/>
      </w:pPr>
      <w:r>
        <w:t xml:space="preserve">In the second study I will use techniques from Software Studies to investigate the development of web archiving technologies and standards. Specifically I will be examining the Heretrix and Wayback Machine codebases that were initially developed at the Internet Archive, and are now maintained as open source software projects. The code repositories will be used to both analyze the structure and evolution of algorithms and heuristics in the two codebases, and also to identify key individuals to interview who helped develop the software in its various phases. Similarly I will examine the historical development of the WARC Standard (ISO 28500:2017) which is used for serializing web archiving data, and deeply entangled with the software tools themselves. WARC, and its predecessor ARC, were developed largely at the Internet Archive in collaboration with digital preservation experts, and have in many ways shaped our understanding of what web archives are, and how they are assembled. Being able to situate appraisal practice among these tools and standards is essential because these are the infrastructures which web archives are built with.</w:t>
      </w:r>
    </w:p>
    <w:p>
      <w:pPr>
        <w:pStyle w:val="BodyText"/>
      </w:pPr>
      <w:r>
        <w:t xml:space="preserve">Finally, in the third project I will conduct a year long field study at the</w:t>
      </w:r>
      <w:r>
        <w:t xml:space="preserve"> </w:t>
      </w:r>
      <w:r>
        <w:t xml:space="preserve">National Software Reference Library at the National Institute for Standards and</w:t>
      </w:r>
      <w:r>
        <w:t xml:space="preserve"> </w:t>
      </w:r>
      <w:r>
        <w:t xml:space="preserve">Technology in Gaithersburg, Maryland. Since 1999 the NSRL has maintained the</w:t>
      </w:r>
      <w:r>
        <w:t xml:space="preserve"> </w:t>
      </w:r>
      <w:r>
        <w:t xml:space="preserve">largest public repository of known software, out of which it publishes file</w:t>
      </w:r>
      <w:r>
        <w:t xml:space="preserve"> </w:t>
      </w:r>
      <w:r>
        <w:t xml:space="preserve">profiles and file signatures for use by law enforcement and other organizations</w:t>
      </w:r>
      <w:r>
        <w:t xml:space="preserve"> </w:t>
      </w:r>
      <w:r>
        <w:t xml:space="preserve">involved with computer forensic investigations. While not typically thought of</w:t>
      </w:r>
      <w:r>
        <w:t xml:space="preserve"> </w:t>
      </w:r>
      <w:r>
        <w:t xml:space="preserve">as a web archive, the NSRL contains software packages that have been actively</w:t>
      </w:r>
      <w:r>
        <w:t xml:space="preserve"> </w:t>
      </w:r>
      <w:r>
        <w:t xml:space="preserve">collected from the Internet and the web as data. These files are stored, indexed</w:t>
      </w:r>
      <w:r>
        <w:t xml:space="preserve"> </w:t>
      </w:r>
      <w:r>
        <w:t xml:space="preserve">and processed in order to publish the Reference Data Set (RDS) that documents</w:t>
      </w:r>
      <w:r>
        <w:t xml:space="preserve"> </w:t>
      </w:r>
      <w:r>
        <w:t xml:space="preserve">the fixities of hundreds of millions of computer files. Crucially, the NSRL</w:t>
      </w:r>
      <w:r>
        <w:t xml:space="preserve"> </w:t>
      </w:r>
      <w:r>
        <w:t xml:space="preserve">needs to decide what software to collect, and in doing so must balance the needs</w:t>
      </w:r>
      <w:r>
        <w:t xml:space="preserve"> </w:t>
      </w:r>
      <w:r>
        <w:t xml:space="preserve">of their customers with the architectural constraints of their repository</w:t>
      </w:r>
      <w:r>
        <w:t xml:space="preserve"> </w:t>
      </w:r>
      <w:r>
        <w:t xml:space="preserve">infrastructure, staff and funding mandate. In many ways the NSRL has been</w:t>
      </w:r>
      <w:r>
        <w:t xml:space="preserve"> </w:t>
      </w:r>
      <w:r>
        <w:t xml:space="preserve">developed idiosyncratically because of its unique role, and placement within the</w:t>
      </w:r>
      <w:r>
        <w:t xml:space="preserve"> </w:t>
      </w:r>
      <w:r>
        <w:t xml:space="preserve">federal government. Analyzing field notes, and in depth interviews with NIST</w:t>
      </w:r>
      <w:r>
        <w:t xml:space="preserve"> </w:t>
      </w:r>
      <w:r>
        <w:t xml:space="preserve">employees using grounded theory will provide essential material for tracing the</w:t>
      </w:r>
      <w:r>
        <w:t xml:space="preserve"> </w:t>
      </w:r>
      <w:r>
        <w:t xml:space="preserve">shape of appraisal in an infrastructural setting which does not necessarily fit</w:t>
      </w:r>
      <w:r>
        <w:t xml:space="preserve"> </w:t>
      </w:r>
      <w:r>
        <w:t xml:space="preserve">our usual conception of a web archive, or an archive, at all.</w:t>
      </w:r>
    </w:p>
    <w:p>
      <w:pPr>
        <w:pStyle w:val="Heading2"/>
      </w:pPr>
      <w:bookmarkStart w:id="44" w:name="references"/>
      <w:r>
        <w:t xml:space="preserve">References</w:t>
      </w:r>
      <w:bookmarkEnd w:id="44"/>
    </w:p>
    <w:bookmarkStart w:id="270" w:name="refs"/>
    <w:bookmarkStart w:id="45"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45"/>
    <w:bookmarkStart w:id="47"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46">
        <w:r>
          <w:rPr>
            <w:rStyle w:val="Hyperlink"/>
          </w:rPr>
          <w:t xml:space="preserve">http://www.archivejournal.net/issue/5/archives-remixed/radical-appraisal-practices-and-the-mobile-forensic-imaginary/</w:t>
        </w:r>
      </w:hyperlink>
    </w:p>
    <w:bookmarkEnd w:id="47"/>
    <w:bookmarkStart w:id="49"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48">
        <w:r>
          <w:rPr>
            <w:rStyle w:val="Hyperlink"/>
          </w:rPr>
          <w:t xml:space="preserve">http://www.jthtl.org/content/articles/V11I1/JTHTLv11i1_Andersen.PDF</w:t>
        </w:r>
      </w:hyperlink>
    </w:p>
    <w:bookmarkEnd w:id="49"/>
    <w:bookmarkStart w:id="50"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0"/>
    <w:bookmarkStart w:id="51"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51"/>
    <w:bookmarkStart w:id="52"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52"/>
    <w:bookmarkStart w:id="53"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53"/>
    <w:bookmarkStart w:id="54"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54"/>
    <w:bookmarkStart w:id="56" w:name="ref-Bandaru:2015"/>
    <w:p>
      <w:pPr>
        <w:pStyle w:val="Bibliography"/>
      </w:pPr>
      <w:r>
        <w:t xml:space="preserve">Bandaru, K., &amp; Patiejunas, K. (2015). Under the hood: Facebook’s cold storage system. Facebook. Retrieved from</w:t>
      </w:r>
      <w:r>
        <w:t xml:space="preserve"> </w:t>
      </w:r>
      <w:hyperlink r:id="rId55">
        <w:r>
          <w:rPr>
            <w:rStyle w:val="Hyperlink"/>
          </w:rPr>
          <w:t xml:space="preserve">https://code.fb.com/production-engineering/-under-the-hood-facebook-s-cold-storage-system-/</w:t>
        </w:r>
      </w:hyperlink>
    </w:p>
    <w:bookmarkEnd w:id="56"/>
    <w:bookmarkStart w:id="58"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57">
        <w:r>
          <w:rPr>
            <w:rStyle w:val="Hyperlink"/>
          </w:rPr>
          <w:t xml:space="preserve">https://doi.org/10.1007/s00799-015-0144-4</w:t>
        </w:r>
      </w:hyperlink>
    </w:p>
    <w:bookmarkEnd w:id="58"/>
    <w:bookmarkStart w:id="60"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59">
        <w:r>
          <w:rPr>
            <w:rStyle w:val="Hyperlink"/>
          </w:rPr>
          <w:t xml:space="preserve">https://tools.ietf.org/html/rfc6265</w:t>
        </w:r>
      </w:hyperlink>
    </w:p>
    <w:bookmarkEnd w:id="60"/>
    <w:bookmarkStart w:id="61"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61"/>
    <w:bookmarkStart w:id="63"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62">
        <w:r>
          <w:rPr>
            <w:rStyle w:val="Hyperlink"/>
          </w:rPr>
          <w:t xml:space="preserve">http://www.archimuse.com/publishing/archival_methods/</w:t>
        </w:r>
      </w:hyperlink>
    </w:p>
    <w:bookmarkEnd w:id="63"/>
    <w:bookmarkStart w:id="64"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64"/>
    <w:bookmarkStart w:id="65"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65"/>
    <w:bookmarkStart w:id="66"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66"/>
    <w:bookmarkStart w:id="67"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67"/>
    <w:bookmarkStart w:id="69"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68">
        <w:r>
          <w:rPr>
            <w:rStyle w:val="Hyperlink"/>
          </w:rPr>
          <w:t xml:space="preserve">http://journals.sfu.ca/archivar/index.php/archivaria/article/view/11415/12357</w:t>
        </w:r>
      </w:hyperlink>
    </w:p>
    <w:bookmarkEnd w:id="69"/>
    <w:bookmarkStart w:id="70"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0"/>
    <w:bookmarkStart w:id="71"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71"/>
    <w:bookmarkStart w:id="72"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72"/>
    <w:bookmarkStart w:id="73" w:name="ref-Bratton:2016"/>
    <w:p>
      <w:pPr>
        <w:pStyle w:val="Bibliography"/>
      </w:pPr>
      <w:r>
        <w:t xml:space="preserve">Bratton, B. (2016).</w:t>
      </w:r>
      <w:r>
        <w:t xml:space="preserve"> </w:t>
      </w:r>
      <w:r>
        <w:rPr>
          <w:i/>
        </w:rPr>
        <w:t xml:space="preserve">The stack</w:t>
      </w:r>
      <w:r>
        <w:t xml:space="preserve">. MIT Press.</w:t>
      </w:r>
    </w:p>
    <w:bookmarkEnd w:id="73"/>
    <w:bookmarkStart w:id="74"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74"/>
    <w:bookmarkStart w:id="75"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75"/>
    <w:bookmarkStart w:id="76"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76"/>
    <w:bookmarkStart w:id="78" w:name="ref-Brugger:2017"/>
    <w:p>
      <w:pPr>
        <w:pStyle w:val="Bibliography"/>
      </w:pPr>
      <w:r>
        <w:t xml:space="preserve">Brügger, N. (2017).</w:t>
      </w:r>
      <w:r>
        <w:t xml:space="preserve"> </w:t>
      </w:r>
      <w:r>
        <w:rPr>
          <w:i/>
        </w:rPr>
        <w:t xml:space="preserve">The web as history</w:t>
      </w:r>
      <w:r>
        <w:t xml:space="preserve">. (N. Brügger &amp; R. Schroeder, Eds.). UCL Press. Retrieved from</w:t>
      </w:r>
      <w:r>
        <w:t xml:space="preserve"> </w:t>
      </w:r>
      <w:hyperlink r:id="rId77">
        <w:r>
          <w:rPr>
            <w:rStyle w:val="Hyperlink"/>
          </w:rPr>
          <w:t xml:space="preserve">http://discovery.ucl.ac.uk/1542998/</w:t>
        </w:r>
      </w:hyperlink>
    </w:p>
    <w:bookmarkEnd w:id="78"/>
    <w:bookmarkStart w:id="79"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79"/>
    <w:bookmarkStart w:id="80"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0"/>
    <w:bookmarkStart w:id="81"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81"/>
    <w:bookmarkStart w:id="83" w:name="ref-Ceglowski:2011"/>
    <w:p>
      <w:pPr>
        <w:pStyle w:val="Bibliography"/>
      </w:pPr>
      <w:r>
        <w:t xml:space="preserve">Ceglowski, M. (2011, May). Remembrance of links past. Retrieved from</w:t>
      </w:r>
      <w:r>
        <w:t xml:space="preserve"> </w:t>
      </w:r>
      <w:hyperlink r:id="rId82">
        <w:r>
          <w:rPr>
            <w:rStyle w:val="Hyperlink"/>
          </w:rPr>
          <w:t xml:space="preserve">https://blog.pinboard.in/2011/05/remembrance_of_links_past/</w:t>
        </w:r>
      </w:hyperlink>
    </w:p>
    <w:bookmarkEnd w:id="83"/>
    <w:bookmarkStart w:id="85"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84">
        <w:r>
          <w:rPr>
            <w:rStyle w:val="Hyperlink"/>
          </w:rPr>
          <w:t xml:space="preserve">http://www.dlib.org/dlib/may17/christen/05christen.html</w:t>
        </w:r>
      </w:hyperlink>
    </w:p>
    <w:bookmarkEnd w:id="85"/>
    <w:bookmarkStart w:id="86" w:name="ref-Chun:2011"/>
    <w:p>
      <w:pPr>
        <w:pStyle w:val="Bibliography"/>
      </w:pPr>
      <w:r>
        <w:t xml:space="preserve">Chun, W. H. K. (2011).</w:t>
      </w:r>
      <w:r>
        <w:t xml:space="preserve"> </w:t>
      </w:r>
      <w:r>
        <w:rPr>
          <w:i/>
        </w:rPr>
        <w:t xml:space="preserve">Programmed visions: Software and memory</w:t>
      </w:r>
      <w:r>
        <w:t xml:space="preserve">. MIT Press.</w:t>
      </w:r>
    </w:p>
    <w:bookmarkEnd w:id="86"/>
    <w:bookmarkStart w:id="87"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87"/>
    <w:bookmarkStart w:id="88"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88"/>
    <w:bookmarkStart w:id="89"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89"/>
    <w:bookmarkStart w:id="90"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0"/>
    <w:bookmarkStart w:id="91"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91"/>
    <w:bookmarkStart w:id="92"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92"/>
    <w:bookmarkStart w:id="93"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93"/>
    <w:bookmarkStart w:id="94"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94"/>
    <w:bookmarkStart w:id="95"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95"/>
    <w:bookmarkStart w:id="96"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96"/>
    <w:bookmarkStart w:id="97"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97"/>
    <w:bookmarkStart w:id="98"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98"/>
    <w:bookmarkStart w:id="99"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99"/>
    <w:bookmarkStart w:id="100"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00"/>
    <w:bookmarkStart w:id="101"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01"/>
    <w:bookmarkStart w:id="102"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02"/>
    <w:bookmarkStart w:id="103"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03"/>
    <w:bookmarkStart w:id="104"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04"/>
    <w:bookmarkStart w:id="105"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05"/>
    <w:bookmarkStart w:id="106"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06"/>
    <w:bookmarkStart w:id="108"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07">
        <w:r>
          <w:rPr>
            <w:rStyle w:val="Hyperlink"/>
          </w:rPr>
          <w:t xml:space="preserve">http://journals.sfu.ca/archivar/index.php/archivaria/article/viewFile/12855/14080</w:t>
        </w:r>
      </w:hyperlink>
    </w:p>
    <w:bookmarkEnd w:id="108"/>
    <w:bookmarkStart w:id="109"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09"/>
    <w:bookmarkStart w:id="110"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10"/>
    <w:bookmarkStart w:id="111"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11"/>
    <w:bookmarkStart w:id="112" w:name="ref-Ernst:2013"/>
    <w:p>
      <w:pPr>
        <w:pStyle w:val="Bibliography"/>
      </w:pPr>
      <w:r>
        <w:t xml:space="preserve">Ernst, W. (2013).</w:t>
      </w:r>
      <w:r>
        <w:t xml:space="preserve"> </w:t>
      </w:r>
      <w:r>
        <w:rPr>
          <w:i/>
        </w:rPr>
        <w:t xml:space="preserve">Digital memory and the archive</w:t>
      </w:r>
      <w:r>
        <w:t xml:space="preserve">. University of Minnesota Press.</w:t>
      </w:r>
    </w:p>
    <w:bookmarkEnd w:id="112"/>
    <w:bookmarkStart w:id="113"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13"/>
    <w:bookmarkStart w:id="114"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14"/>
    <w:bookmarkStart w:id="116"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15">
        <w:r>
          <w:rPr>
            <w:rStyle w:val="Hyperlink"/>
          </w:rPr>
          <w:t xml:space="preserve">https://www.ics.uci.edu/~fielding/pubs/dissertation/top.htm</w:t>
        </w:r>
      </w:hyperlink>
    </w:p>
    <w:bookmarkEnd w:id="116"/>
    <w:bookmarkStart w:id="118"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17">
        <w:r>
          <w:rPr>
            <w:rStyle w:val="Hyperlink"/>
          </w:rPr>
          <w:t xml:space="preserve">https://tools.ietf.org/html/rfc7234</w:t>
        </w:r>
      </w:hyperlink>
    </w:p>
    <w:bookmarkEnd w:id="118"/>
    <w:bookmarkStart w:id="119"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19"/>
    <w:bookmarkStart w:id="120"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20"/>
    <w:bookmarkStart w:id="121"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21"/>
    <w:bookmarkStart w:id="122"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22"/>
    <w:bookmarkStart w:id="123"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23"/>
    <w:bookmarkStart w:id="124"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24"/>
    <w:bookmarkStart w:id="125"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25"/>
    <w:bookmarkStart w:id="126" w:name="ref-Foucault:1991"/>
    <w:p>
      <w:pPr>
        <w:pStyle w:val="Bibliography"/>
      </w:pPr>
      <w:r>
        <w:t xml:space="preserve">Foucault, M. (1991). The foucault effect: Studies in governmentality. In (pp. 87–104). University of Chicago Press.</w:t>
      </w:r>
    </w:p>
    <w:bookmarkEnd w:id="126"/>
    <w:bookmarkStart w:id="127"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27"/>
    <w:bookmarkStart w:id="128"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28"/>
    <w:bookmarkStart w:id="129"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29"/>
    <w:bookmarkStart w:id="130"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30"/>
    <w:bookmarkStart w:id="132" w:name="ref-Gillespie:2015"/>
    <w:p>
      <w:pPr>
        <w:pStyle w:val="Bibliography"/>
      </w:pPr>
      <w:r>
        <w:t xml:space="preserve">Gillespie, T., &amp; Seaver, N. (2015). Critical algorithm studies: A reading list. Retrieved from</w:t>
      </w:r>
      <w:r>
        <w:t xml:space="preserve"> </w:t>
      </w:r>
      <w:hyperlink r:id="rId131">
        <w:r>
          <w:rPr>
            <w:rStyle w:val="Hyperlink"/>
          </w:rPr>
          <w:t xml:space="preserve">https://socialmediacollective.org/reading-lists/critical-algorithm-studies/</w:t>
        </w:r>
      </w:hyperlink>
    </w:p>
    <w:bookmarkEnd w:id="132"/>
    <w:bookmarkStart w:id="133"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33"/>
    <w:bookmarkStart w:id="134"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34"/>
    <w:bookmarkStart w:id="135"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35"/>
    <w:bookmarkStart w:id="137"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36">
        <w:r>
          <w:rPr>
            <w:rStyle w:val="Hyperlink"/>
          </w:rPr>
          <w:t xml:space="preserve">https://scholarsphere.psu.edu/concern/generic_works/bvq27zn11p</w:t>
        </w:r>
      </w:hyperlink>
    </w:p>
    <w:bookmarkEnd w:id="137"/>
    <w:bookmarkStart w:id="138"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38"/>
    <w:bookmarkStart w:id="140"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39">
        <w:r>
          <w:rPr>
            <w:rStyle w:val="Hyperlink"/>
          </w:rPr>
          <w:t xml:space="preserve">http://www.l3s.de/~gossen/publications/gossen_et_al_ecir_2015.pdf</w:t>
        </w:r>
      </w:hyperlink>
    </w:p>
    <w:bookmarkEnd w:id="140"/>
    <w:bookmarkStart w:id="141"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41"/>
    <w:bookmarkStart w:id="142"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42"/>
    <w:bookmarkStart w:id="143"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43"/>
    <w:bookmarkStart w:id="145"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44">
        <w:r>
          <w:rPr>
            <w:rStyle w:val="Hyperlink"/>
          </w:rPr>
          <w:t xml:space="preserve">http://americanarchivist.org/doi/pdf/10.17723/aarc.38.1.7400r86481128424</w:t>
        </w:r>
      </w:hyperlink>
    </w:p>
    <w:bookmarkEnd w:id="145"/>
    <w:bookmarkStart w:id="146"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46"/>
    <w:bookmarkStart w:id="147"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47"/>
    <w:bookmarkStart w:id="148"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48"/>
    <w:bookmarkStart w:id="149"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49"/>
    <w:bookmarkStart w:id="150"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50"/>
    <w:bookmarkStart w:id="151"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51"/>
    <w:bookmarkStart w:id="153"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52">
        <w:r>
          <w:rPr>
            <w:rStyle w:val="Hyperlink"/>
          </w:rPr>
          <w:t xml:space="preserve">http://www.dlib.org/dlib/may07/hitchcock/05hitchcock.html</w:t>
        </w:r>
      </w:hyperlink>
    </w:p>
    <w:bookmarkEnd w:id="153"/>
    <w:bookmarkStart w:id="154" w:name="ref-Hoskins:2018a"/>
    <w:p>
      <w:pPr>
        <w:pStyle w:val="Bibliography"/>
      </w:pPr>
      <w:r>
        <w:t xml:space="preserve">Hoskins, A. (2018). Digital memory studies: Media pasts in transition. In A. Hoskins (Ed.) (pp. 85–109). Routledge.</w:t>
      </w:r>
    </w:p>
    <w:bookmarkEnd w:id="154"/>
    <w:bookmarkStart w:id="155" w:name="ref-Hu:2015"/>
    <w:p>
      <w:pPr>
        <w:pStyle w:val="Bibliography"/>
      </w:pPr>
      <w:r>
        <w:t xml:space="preserve">Hu, T.-H. (2015).</w:t>
      </w:r>
      <w:r>
        <w:t xml:space="preserve"> </w:t>
      </w:r>
      <w:r>
        <w:rPr>
          <w:i/>
        </w:rPr>
        <w:t xml:space="preserve">A prehistory of the cloud</w:t>
      </w:r>
      <w:r>
        <w:t xml:space="preserve">. MIT Press.</w:t>
      </w:r>
    </w:p>
    <w:bookmarkEnd w:id="155"/>
    <w:bookmarkStart w:id="156"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56"/>
    <w:bookmarkStart w:id="157"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57"/>
    <w:bookmarkStart w:id="158"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58"/>
    <w:bookmarkStart w:id="160"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59">
        <w:r>
          <w:rPr>
            <w:rStyle w:val="Hyperlink"/>
          </w:rPr>
          <w:t xml:space="preserve">http://sjackson.infosci.cornell.edu/RethinkingRepairPROOFS(reduced)Aug2013.pdf</w:t>
        </w:r>
      </w:hyperlink>
    </w:p>
    <w:bookmarkEnd w:id="160"/>
    <w:bookmarkStart w:id="161"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61"/>
    <w:bookmarkStart w:id="162"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62"/>
    <w:bookmarkStart w:id="164" w:name="ref-Jackson:2014a"/>
    <w:p>
      <w:pPr>
        <w:pStyle w:val="Bibliography"/>
      </w:pPr>
      <w:r>
        <w:t xml:space="preserve">Jackson, S. J., &amp; Kang, L. (2014). Breakdown, obsolescence and reuse: HCI and the art of repair. In. CHI; Association of Computing Machinery. Retrieved from</w:t>
      </w:r>
      <w:r>
        <w:t xml:space="preserve"> </w:t>
      </w:r>
      <w:hyperlink r:id="rId163">
        <w:r>
          <w:rPr>
            <w:rStyle w:val="Hyperlink"/>
          </w:rPr>
          <w:t xml:space="preserve">http://sjackson.infosci.cornell.edu/Jackson&amp;Kang_BreakdownObsolescenceReuse(CHI2014).pdf</w:t>
        </w:r>
      </w:hyperlink>
    </w:p>
    <w:bookmarkEnd w:id="164"/>
    <w:bookmarkStart w:id="165"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65"/>
    <w:bookmarkStart w:id="166"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66"/>
    <w:bookmarkStart w:id="167"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67"/>
    <w:bookmarkStart w:id="168"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68"/>
    <w:bookmarkStart w:id="169"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69"/>
    <w:bookmarkStart w:id="170"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70"/>
    <w:bookmarkStart w:id="172"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71">
        <w:r>
          <w:rPr>
            <w:rStyle w:val="Hyperlink"/>
          </w:rPr>
          <w:t xml:space="preserve">http://twobits.net/</w:t>
        </w:r>
      </w:hyperlink>
    </w:p>
    <w:bookmarkEnd w:id="172"/>
    <w:bookmarkStart w:id="173"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73"/>
    <w:bookmarkStart w:id="174"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74"/>
    <w:bookmarkStart w:id="176"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75">
        <w:r>
          <w:rPr>
            <w:rStyle w:val="Hyperlink"/>
          </w:rPr>
          <w:t xml:space="preserve">https://papers.ssrn.com/sol3/papers.cfm?abstract_id=2474112</w:t>
        </w:r>
      </w:hyperlink>
    </w:p>
    <w:bookmarkEnd w:id="176"/>
    <w:bookmarkStart w:id="177" w:name="ref-Kittler:1999"/>
    <w:p>
      <w:pPr>
        <w:pStyle w:val="Bibliography"/>
      </w:pPr>
      <w:r>
        <w:t xml:space="preserve">Kittler, F. A. (1999).</w:t>
      </w:r>
      <w:r>
        <w:t xml:space="preserve"> </w:t>
      </w:r>
      <w:r>
        <w:rPr>
          <w:i/>
        </w:rPr>
        <w:t xml:space="preserve">Gramophone, film, typewriter</w:t>
      </w:r>
      <w:r>
        <w:t xml:space="preserve">. Stanford University Press.</w:t>
      </w:r>
    </w:p>
    <w:bookmarkEnd w:id="177"/>
    <w:bookmarkStart w:id="178"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178"/>
    <w:bookmarkStart w:id="179"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179"/>
    <w:bookmarkStart w:id="181"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180">
        <w:r>
          <w:rPr>
            <w:rStyle w:val="Hyperlink"/>
          </w:rPr>
          <w:t xml:space="preserve">https://archive.ifla.org/IV/ifla63/63kuny1.pdf</w:t>
        </w:r>
      </w:hyperlink>
    </w:p>
    <w:bookmarkEnd w:id="181"/>
    <w:bookmarkStart w:id="183"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182">
        <w:r>
          <w:rPr>
            <w:rStyle w:val="Hyperlink"/>
          </w:rPr>
          <w:t xml:space="preserve">http://dl.acm.org/citation.cfm?id=2557111</w:t>
        </w:r>
      </w:hyperlink>
    </w:p>
    <w:bookmarkEnd w:id="183"/>
    <w:bookmarkStart w:id="184"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184"/>
    <w:bookmarkStart w:id="185"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185"/>
    <w:bookmarkStart w:id="186"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186"/>
    <w:bookmarkStart w:id="187"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187"/>
    <w:bookmarkStart w:id="188"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188"/>
    <w:bookmarkStart w:id="189"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189"/>
    <w:bookmarkStart w:id="190" w:name="ref-Lessig:2006"/>
    <w:p>
      <w:pPr>
        <w:pStyle w:val="Bibliography"/>
      </w:pPr>
      <w:r>
        <w:t xml:space="preserve">Lessig, L. (2006).</w:t>
      </w:r>
      <w:r>
        <w:t xml:space="preserve"> </w:t>
      </w:r>
      <w:r>
        <w:rPr>
          <w:i/>
        </w:rPr>
        <w:t xml:space="preserve">Code: Version 2.0</w:t>
      </w:r>
      <w:r>
        <w:t xml:space="preserve">. New York: Basic Books.</w:t>
      </w:r>
    </w:p>
    <w:bookmarkEnd w:id="190"/>
    <w:bookmarkStart w:id="191" w:name="ref-Levy:2001"/>
    <w:p>
      <w:pPr>
        <w:pStyle w:val="Bibliography"/>
      </w:pPr>
      <w:r>
        <w:t xml:space="preserve">Levy, D. (2001). Scrolling forward. In. Arcade.</w:t>
      </w:r>
    </w:p>
    <w:bookmarkEnd w:id="191"/>
    <w:bookmarkStart w:id="192"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192"/>
    <w:bookmarkStart w:id="194"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193">
        <w:r>
          <w:rPr>
            <w:rStyle w:val="Hyperlink"/>
          </w:rPr>
          <w:t xml:space="preserve">https://tspace.library.utoronto.ca/handle/1807/82840</w:t>
        </w:r>
      </w:hyperlink>
    </w:p>
    <w:bookmarkEnd w:id="194"/>
    <w:bookmarkStart w:id="195"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195"/>
    <w:bookmarkStart w:id="196"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196"/>
    <w:bookmarkStart w:id="197"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197"/>
    <w:bookmarkStart w:id="198"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198"/>
    <w:bookmarkStart w:id="199"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199"/>
    <w:bookmarkStart w:id="200"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00"/>
    <w:bookmarkStart w:id="201"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01"/>
    <w:bookmarkStart w:id="202"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02"/>
    <w:bookmarkStart w:id="204"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03">
        <w:r>
          <w:rPr>
            <w:rStyle w:val="Hyperlink"/>
          </w:rPr>
          <w:t xml:space="preserve">https://cs.uwaterloo.ca/~jimmylin/publications/Milligan_etal_JCDL2016.pdf</w:t>
        </w:r>
      </w:hyperlink>
    </w:p>
    <w:bookmarkEnd w:id="204"/>
    <w:bookmarkStart w:id="206"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05">
        <w:r>
          <w:rPr>
            <w:rStyle w:val="Hyperlink"/>
          </w:rPr>
          <w:t xml:space="preserve">https://webarchive.jira.com/wiki/download/attachments/5441/Mohr-et-al-2004.pdf</w:t>
        </w:r>
      </w:hyperlink>
    </w:p>
    <w:bookmarkEnd w:id="206"/>
    <w:bookmarkStart w:id="207"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07"/>
    <w:bookmarkStart w:id="208"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08"/>
    <w:bookmarkStart w:id="210"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09">
        <w:r>
          <w:rPr>
            <w:rStyle w:val="Hyperlink"/>
          </w:rPr>
          <w:t xml:space="preserve">https://eprints.soton.ac.uk/410123/</w:t>
        </w:r>
      </w:hyperlink>
    </w:p>
    <w:bookmarkEnd w:id="210"/>
    <w:bookmarkStart w:id="211"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11"/>
    <w:bookmarkStart w:id="212"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12"/>
    <w:bookmarkStart w:id="213"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13"/>
    <w:bookmarkStart w:id="214"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14"/>
    <w:bookmarkStart w:id="215" w:name="ref-Posner:1972"/>
    <w:p>
      <w:pPr>
        <w:pStyle w:val="Bibliography"/>
      </w:pPr>
      <w:r>
        <w:t xml:space="preserve">Posner, E. (1972).</w:t>
      </w:r>
      <w:r>
        <w:t xml:space="preserve"> </w:t>
      </w:r>
      <w:r>
        <w:rPr>
          <w:i/>
        </w:rPr>
        <w:t xml:space="preserve">Archives in the ancient world</w:t>
      </w:r>
      <w:r>
        <w:t xml:space="preserve">. Harvard University Press.</w:t>
      </w:r>
    </w:p>
    <w:bookmarkEnd w:id="215"/>
    <w:bookmarkStart w:id="216" w:name="ref-Postill:2010"/>
    <w:p>
      <w:pPr>
        <w:pStyle w:val="Bibliography"/>
      </w:pPr>
      <w:r>
        <w:t xml:space="preserve">Postill, J. (2010). Theorising media and practice. In B. Bräuchler &amp; J. Postill (Eds.). Berghahn Books.</w:t>
      </w:r>
    </w:p>
    <w:bookmarkEnd w:id="216"/>
    <w:bookmarkStart w:id="217" w:name="ref-Punzalan:2014"/>
    <w:p>
      <w:pPr>
        <w:pStyle w:val="Bibliography"/>
      </w:pPr>
      <w:r>
        <w:t xml:space="preserve">Punzalan, R. (2014). Understanding virtual reunification.</w:t>
      </w:r>
      <w:r>
        <w:t xml:space="preserve"> </w:t>
      </w:r>
      <w:r>
        <w:rPr>
          <w:i/>
        </w:rPr>
        <w:t xml:space="preserve">The Library Quarterly</w:t>
      </w:r>
      <w:r>
        <w:t xml:space="preserve">.</w:t>
      </w:r>
    </w:p>
    <w:bookmarkEnd w:id="217"/>
    <w:bookmarkStart w:id="218"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18"/>
    <w:bookmarkStart w:id="219"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19"/>
    <w:bookmarkStart w:id="220"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20"/>
    <w:bookmarkStart w:id="221"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21"/>
    <w:bookmarkStart w:id="222"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22"/>
    <w:bookmarkStart w:id="224" w:name="ref-Rosenthal:2012"/>
    <w:p>
      <w:pPr>
        <w:pStyle w:val="Bibliography"/>
      </w:pPr>
      <w:r>
        <w:t xml:space="preserve">Rosenthal, D. (2012, May). Let’s just keep everything forever in the cloud. Retrieved from</w:t>
      </w:r>
      <w:r>
        <w:t xml:space="preserve"> </w:t>
      </w:r>
      <w:hyperlink r:id="rId223">
        <w:r>
          <w:rPr>
            <w:rStyle w:val="Hyperlink"/>
          </w:rPr>
          <w:t xml:space="preserve">http://blog.dshr.org/2012/05/lets-just-keep-everything-forever-in.html</w:t>
        </w:r>
      </w:hyperlink>
    </w:p>
    <w:bookmarkEnd w:id="224"/>
    <w:bookmarkStart w:id="226"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25">
        <w:r>
          <w:rPr>
            <w:rStyle w:val="Hyperlink"/>
          </w:rPr>
          <w:t xml:space="preserve">http://people.ischool.berkeley.edu/~daniela/files/cscw14-rosner-repair.pdf</w:t>
        </w:r>
      </w:hyperlink>
    </w:p>
    <w:bookmarkEnd w:id="226"/>
    <w:bookmarkStart w:id="227"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27"/>
    <w:bookmarkStart w:id="228"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28"/>
    <w:bookmarkStart w:id="229"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29"/>
    <w:bookmarkStart w:id="231"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30">
        <w:r>
          <w:rPr>
            <w:rStyle w:val="Hyperlink"/>
          </w:rPr>
          <w:t xml:space="preserve">http://arxiv.org/abs/1304.5213</w:t>
        </w:r>
      </w:hyperlink>
    </w:p>
    <w:bookmarkEnd w:id="231"/>
    <w:bookmarkStart w:id="232"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32"/>
    <w:bookmarkStart w:id="234"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33">
        <w:r>
          <w:rPr>
            <w:rStyle w:val="Hyperlink"/>
          </w:rPr>
          <w:t xml:space="preserve">http://humanities.uva.nl/~kamps/publications/2014/sama:unco14.pdf</w:t>
        </w:r>
      </w:hyperlink>
    </w:p>
    <w:bookmarkEnd w:id="234"/>
    <w:bookmarkStart w:id="236"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35">
        <w:r>
          <w:rPr>
            <w:rStyle w:val="Hyperlink"/>
          </w:rPr>
          <w:t xml:space="preserve">http://americanarchivist.org/doi/abs/10.17723/aarc.49.2.t76m2130txw40746</w:t>
        </w:r>
      </w:hyperlink>
    </w:p>
    <w:bookmarkEnd w:id="236"/>
    <w:bookmarkStart w:id="238"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37">
        <w:r>
          <w:rPr>
            <w:rStyle w:val="Hyperlink"/>
          </w:rPr>
          <w:t xml:space="preserve">http://arxiv.org/abs/1105.3459</w:t>
        </w:r>
      </w:hyperlink>
    </w:p>
    <w:bookmarkEnd w:id="238"/>
    <w:bookmarkStart w:id="239"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39"/>
    <w:bookmarkStart w:id="241"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40">
        <w:r>
          <w:rPr>
            <w:rStyle w:val="Hyperlink"/>
          </w:rPr>
          <w:t xml:space="preserve">http://catalog.hathitrust.org/Record/003147122</w:t>
        </w:r>
      </w:hyperlink>
    </w:p>
    <w:bookmarkEnd w:id="241"/>
    <w:bookmarkStart w:id="243" w:name="ref-Schlanger:2017"/>
    <w:p>
      <w:pPr>
        <w:pStyle w:val="Bibliography"/>
      </w:pPr>
      <w:r>
        <w:t xml:space="preserve">Schlanger, Z. (2017). Rogue scientists race to save climate data from trump. Retrieved from</w:t>
      </w:r>
      <w:r>
        <w:t xml:space="preserve"> </w:t>
      </w:r>
      <w:hyperlink r:id="rId242">
        <w:r>
          <w:rPr>
            <w:rStyle w:val="Hyperlink"/>
          </w:rPr>
          <w:t xml:space="preserve">https://www.wired.com/2017/01/rogue-scientists-race-save-climate-data-trump/</w:t>
        </w:r>
      </w:hyperlink>
    </w:p>
    <w:bookmarkEnd w:id="243"/>
    <w:bookmarkStart w:id="244"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44"/>
    <w:bookmarkStart w:id="245"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45"/>
    <w:bookmarkStart w:id="246"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46"/>
    <w:bookmarkStart w:id="247"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47"/>
    <w:bookmarkStart w:id="248"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48"/>
    <w:bookmarkStart w:id="249"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49"/>
    <w:bookmarkStart w:id="250"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50"/>
    <w:bookmarkStart w:id="251"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51"/>
    <w:bookmarkStart w:id="252" w:name="ref-Starosielski:2015"/>
    <w:p>
      <w:pPr>
        <w:pStyle w:val="Bibliography"/>
      </w:pPr>
      <w:r>
        <w:t xml:space="preserve">Starosielski, N. (2015).</w:t>
      </w:r>
      <w:r>
        <w:t xml:space="preserve"> </w:t>
      </w:r>
      <w:r>
        <w:rPr>
          <w:i/>
        </w:rPr>
        <w:t xml:space="preserve">The undersea network</w:t>
      </w:r>
      <w:r>
        <w:t xml:space="preserve">. Duke University Press.</w:t>
      </w:r>
    </w:p>
    <w:bookmarkEnd w:id="252"/>
    <w:bookmarkStart w:id="253"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53"/>
    <w:bookmarkStart w:id="254"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54"/>
    <w:bookmarkStart w:id="255"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55"/>
    <w:bookmarkStart w:id="256"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56"/>
    <w:bookmarkStart w:id="257"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57"/>
    <w:bookmarkStart w:id="258"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58"/>
    <w:bookmarkStart w:id="259"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59"/>
    <w:bookmarkStart w:id="260"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60"/>
    <w:bookmarkStart w:id="261"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61"/>
    <w:bookmarkStart w:id="262"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262"/>
    <w:bookmarkStart w:id="263" w:name="ref-Winner:1980"/>
    <w:p>
      <w:pPr>
        <w:pStyle w:val="Bibliography"/>
      </w:pPr>
      <w:r>
        <w:t xml:space="preserve">Winner, L. (1980). Do artifacts have politics?</w:t>
      </w:r>
      <w:r>
        <w:t xml:space="preserve"> </w:t>
      </w:r>
      <w:r>
        <w:rPr>
          <w:i/>
        </w:rPr>
        <w:t xml:space="preserve">Daedalus</w:t>
      </w:r>
      <w:r>
        <w:t xml:space="preserve">, 121–136.</w:t>
      </w:r>
    </w:p>
    <w:bookmarkEnd w:id="263"/>
    <w:bookmarkStart w:id="264"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264"/>
    <w:bookmarkStart w:id="265"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265"/>
    <w:bookmarkStart w:id="266"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266"/>
    <w:bookmarkStart w:id="267" w:name="ref-Young:1985"/>
    <w:p>
      <w:pPr>
        <w:pStyle w:val="Bibliography"/>
      </w:pPr>
      <w:r>
        <w:t xml:space="preserve">Young, J. M. (1985). Annotated bibliography on appraisal.</w:t>
      </w:r>
      <w:r>
        <w:t xml:space="preserve"> </w:t>
      </w:r>
      <w:r>
        <w:rPr>
          <w:i/>
        </w:rPr>
        <w:t xml:space="preserve">The American Archivist</w:t>
      </w:r>
      <w:r>
        <w:t xml:space="preserve">.</w:t>
      </w:r>
    </w:p>
    <w:bookmarkEnd w:id="267"/>
    <w:bookmarkStart w:id="268"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268"/>
    <w:bookmarkStart w:id="269"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35" Target="http://americanarchivist.org/doi/abs/10.17723/aarc.49.2.t76m2130txw40746" TargetMode="External" /><Relationship Type="http://schemas.openxmlformats.org/officeDocument/2006/relationships/hyperlink" Id="rId144" Target="http://americanarchivist.org/doi/pdf/10.17723/aarc.38.1.7400r86481128424" TargetMode="External" /><Relationship Type="http://schemas.openxmlformats.org/officeDocument/2006/relationships/hyperlink" Id="rId237" Target="http://arxiv.org/abs/1105.3459" TargetMode="External" /><Relationship Type="http://schemas.openxmlformats.org/officeDocument/2006/relationships/hyperlink" Id="rId230" Target="http://arxiv.org/abs/1304.5213" TargetMode="External" /><Relationship Type="http://schemas.openxmlformats.org/officeDocument/2006/relationships/hyperlink" Id="rId223" Target="http://blog.dshr.org/2012/05/lets-just-keep-everything-forever-in.html" TargetMode="External" /><Relationship Type="http://schemas.openxmlformats.org/officeDocument/2006/relationships/hyperlink" Id="rId240" Target="http://catalog.hathitrust.org/Record/003147122" TargetMode="External" /><Relationship Type="http://schemas.openxmlformats.org/officeDocument/2006/relationships/hyperlink" Id="rId77" Target="http://discovery.ucl.ac.uk/1542998/" TargetMode="External" /><Relationship Type="http://schemas.openxmlformats.org/officeDocument/2006/relationships/hyperlink" Id="rId182" Target="http://dl.acm.org/citation.cfm?id=2557111" TargetMode="External" /><Relationship Type="http://schemas.openxmlformats.org/officeDocument/2006/relationships/hyperlink" Id="rId233" Target="http://humanities.uva.nl/~kamps/publications/2014/sama:unco14.pdf" TargetMode="External" /><Relationship Type="http://schemas.openxmlformats.org/officeDocument/2006/relationships/hyperlink" Id="rId68" Target="http://journals.sfu.ca/archivar/index.php/archivaria/article/view/11415/12357" TargetMode="External" /><Relationship Type="http://schemas.openxmlformats.org/officeDocument/2006/relationships/hyperlink" Id="rId107" Target="http://journals.sfu.ca/archivar/index.php/archivaria/article/viewFile/12855/14080" TargetMode="External" /><Relationship Type="http://schemas.openxmlformats.org/officeDocument/2006/relationships/hyperlink" Id="rId225" Target="http://people.ischool.berkeley.edu/~daniela/files/cscw14-rosner-repair.pdf" TargetMode="External" /><Relationship Type="http://schemas.openxmlformats.org/officeDocument/2006/relationships/hyperlink" Id="rId163" Target="http://sjackson.infosci.cornell.edu/Jackson&amp;Kang_BreakdownObsolescenceReuse(CHI2014).pdf" TargetMode="External" /><Relationship Type="http://schemas.openxmlformats.org/officeDocument/2006/relationships/hyperlink" Id="rId159" Target="http://sjackson.infosci.cornell.edu/RethinkingRepairPROOFS(reduced)Aug2013.pdf" TargetMode="External" /><Relationship Type="http://schemas.openxmlformats.org/officeDocument/2006/relationships/hyperlink" Id="rId171" Target="http://twobits.net/" TargetMode="External" /><Relationship Type="http://schemas.openxmlformats.org/officeDocument/2006/relationships/hyperlink" Id="rId62" Target="http://www.archimuse.com/publishing/archival_methods/" TargetMode="External" /><Relationship Type="http://schemas.openxmlformats.org/officeDocument/2006/relationships/hyperlink" Id="rId46" Target="http://www.archivejournal.net/issue/5/archives-remixed/radical-appraisal-practices-and-the-mobile-forensic-imaginary/" TargetMode="External" /><Relationship Type="http://schemas.openxmlformats.org/officeDocument/2006/relationships/hyperlink" Id="rId152" Target="http://www.dlib.org/dlib/may07/hitchcock/05hitchcock.html" TargetMode="External" /><Relationship Type="http://schemas.openxmlformats.org/officeDocument/2006/relationships/hyperlink" Id="rId84" Target="http://www.dlib.org/dlib/may17/christen/05christen.html" TargetMode="External" /><Relationship Type="http://schemas.openxmlformats.org/officeDocument/2006/relationships/hyperlink" Id="rId48" Target="http://www.jthtl.org/content/articles/V11I1/JTHTLv11i1_Andersen.PDF" TargetMode="External" /><Relationship Type="http://schemas.openxmlformats.org/officeDocument/2006/relationships/hyperlink" Id="rId139" Target="http://www.l3s.de/~gossen/publications/gossen_et_al_ecir_2015.pdf" TargetMode="External" /><Relationship Type="http://schemas.openxmlformats.org/officeDocument/2006/relationships/hyperlink" Id="rId180" Target="https://archive.ifla.org/IV/ifla63/63kuny1.pdf" TargetMode="External" /><Relationship Type="http://schemas.openxmlformats.org/officeDocument/2006/relationships/hyperlink" Id="rId82" Target="https://blog.pinboard.in/2011/05/remembrance_of_links_past/" TargetMode="External" /><Relationship Type="http://schemas.openxmlformats.org/officeDocument/2006/relationships/hyperlink" Id="rId55" Target="https://code.fb.com/production-engineering/-under-the-hood-facebook-s-cold-storage-system-/" TargetMode="External" /><Relationship Type="http://schemas.openxmlformats.org/officeDocument/2006/relationships/hyperlink" Id="rId203" Target="https://cs.uwaterloo.ca/~jimmylin/publications/Milligan_etal_JCDL2016.pdf" TargetMode="External" /><Relationship Type="http://schemas.openxmlformats.org/officeDocument/2006/relationships/hyperlink" Id="rId57" Target="https://doi.org/10.1007/s00799-015-0144-4" TargetMode="External" /><Relationship Type="http://schemas.openxmlformats.org/officeDocument/2006/relationships/hyperlink" Id="rId209" Target="https://eprints.soton.ac.uk/410123/" TargetMode="External" /><Relationship Type="http://schemas.openxmlformats.org/officeDocument/2006/relationships/hyperlink" Id="rId175" Target="https://papers.ssrn.com/sol3/papers.cfm?abstract_id=2474112" TargetMode="External" /><Relationship Type="http://schemas.openxmlformats.org/officeDocument/2006/relationships/hyperlink" Id="rId136" Target="https://scholarsphere.psu.edu/concern/generic_works/bvq27zn11p" TargetMode="External" /><Relationship Type="http://schemas.openxmlformats.org/officeDocument/2006/relationships/hyperlink" Id="rId131" Target="https://socialmediacollective.org/reading-lists/critical-algorithm-studies/" TargetMode="External" /><Relationship Type="http://schemas.openxmlformats.org/officeDocument/2006/relationships/hyperlink" Id="rId59" Target="https://tools.ietf.org/html/rfc6265" TargetMode="External" /><Relationship Type="http://schemas.openxmlformats.org/officeDocument/2006/relationships/hyperlink" Id="rId117" Target="https://tools.ietf.org/html/rfc7234" TargetMode="External" /><Relationship Type="http://schemas.openxmlformats.org/officeDocument/2006/relationships/hyperlink" Id="rId193" Target="https://tspace.library.utoronto.ca/handle/1807/82840" TargetMode="External" /><Relationship Type="http://schemas.openxmlformats.org/officeDocument/2006/relationships/hyperlink" Id="rId205" Target="https://webarchive.jira.com/wiki/download/attachments/5441/Mohr-et-al-2004.pdf" TargetMode="External" /><Relationship Type="http://schemas.openxmlformats.org/officeDocument/2006/relationships/hyperlink" Id="rId115" Target="https://www.ics.uci.edu/~fielding/pubs/dissertation/top.htm" TargetMode="External" /><Relationship Type="http://schemas.openxmlformats.org/officeDocument/2006/relationships/hyperlink" Id="rId242"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35" Target="http://americanarchivist.org/doi/abs/10.17723/aarc.49.2.t76m2130txw40746" TargetMode="External" /><Relationship Type="http://schemas.openxmlformats.org/officeDocument/2006/relationships/hyperlink" Id="rId144" Target="http://americanarchivist.org/doi/pdf/10.17723/aarc.38.1.7400r86481128424" TargetMode="External" /><Relationship Type="http://schemas.openxmlformats.org/officeDocument/2006/relationships/hyperlink" Id="rId237" Target="http://arxiv.org/abs/1105.3459" TargetMode="External" /><Relationship Type="http://schemas.openxmlformats.org/officeDocument/2006/relationships/hyperlink" Id="rId230" Target="http://arxiv.org/abs/1304.5213" TargetMode="External" /><Relationship Type="http://schemas.openxmlformats.org/officeDocument/2006/relationships/hyperlink" Id="rId223" Target="http://blog.dshr.org/2012/05/lets-just-keep-everything-forever-in.html" TargetMode="External" /><Relationship Type="http://schemas.openxmlformats.org/officeDocument/2006/relationships/hyperlink" Id="rId240" Target="http://catalog.hathitrust.org/Record/003147122" TargetMode="External" /><Relationship Type="http://schemas.openxmlformats.org/officeDocument/2006/relationships/hyperlink" Id="rId77" Target="http://discovery.ucl.ac.uk/1542998/" TargetMode="External" /><Relationship Type="http://schemas.openxmlformats.org/officeDocument/2006/relationships/hyperlink" Id="rId182" Target="http://dl.acm.org/citation.cfm?id=2557111" TargetMode="External" /><Relationship Type="http://schemas.openxmlformats.org/officeDocument/2006/relationships/hyperlink" Id="rId233" Target="http://humanities.uva.nl/~kamps/publications/2014/sama:unco14.pdf" TargetMode="External" /><Relationship Type="http://schemas.openxmlformats.org/officeDocument/2006/relationships/hyperlink" Id="rId68" Target="http://journals.sfu.ca/archivar/index.php/archivaria/article/view/11415/12357" TargetMode="External" /><Relationship Type="http://schemas.openxmlformats.org/officeDocument/2006/relationships/hyperlink" Id="rId107" Target="http://journals.sfu.ca/archivar/index.php/archivaria/article/viewFile/12855/14080" TargetMode="External" /><Relationship Type="http://schemas.openxmlformats.org/officeDocument/2006/relationships/hyperlink" Id="rId225" Target="http://people.ischool.berkeley.edu/~daniela/files/cscw14-rosner-repair.pdf" TargetMode="External" /><Relationship Type="http://schemas.openxmlformats.org/officeDocument/2006/relationships/hyperlink" Id="rId163" Target="http://sjackson.infosci.cornell.edu/Jackson&amp;Kang_BreakdownObsolescenceReuse(CHI2014).pdf" TargetMode="External" /><Relationship Type="http://schemas.openxmlformats.org/officeDocument/2006/relationships/hyperlink" Id="rId159" Target="http://sjackson.infosci.cornell.edu/RethinkingRepairPROOFS(reduced)Aug2013.pdf" TargetMode="External" /><Relationship Type="http://schemas.openxmlformats.org/officeDocument/2006/relationships/hyperlink" Id="rId171" Target="http://twobits.net/" TargetMode="External" /><Relationship Type="http://schemas.openxmlformats.org/officeDocument/2006/relationships/hyperlink" Id="rId62" Target="http://www.archimuse.com/publishing/archival_methods/" TargetMode="External" /><Relationship Type="http://schemas.openxmlformats.org/officeDocument/2006/relationships/hyperlink" Id="rId46" Target="http://www.archivejournal.net/issue/5/archives-remixed/radical-appraisal-practices-and-the-mobile-forensic-imaginary/" TargetMode="External" /><Relationship Type="http://schemas.openxmlformats.org/officeDocument/2006/relationships/hyperlink" Id="rId152" Target="http://www.dlib.org/dlib/may07/hitchcock/05hitchcock.html" TargetMode="External" /><Relationship Type="http://schemas.openxmlformats.org/officeDocument/2006/relationships/hyperlink" Id="rId84" Target="http://www.dlib.org/dlib/may17/christen/05christen.html" TargetMode="External" /><Relationship Type="http://schemas.openxmlformats.org/officeDocument/2006/relationships/hyperlink" Id="rId48" Target="http://www.jthtl.org/content/articles/V11I1/JTHTLv11i1_Andersen.PDF" TargetMode="External" /><Relationship Type="http://schemas.openxmlformats.org/officeDocument/2006/relationships/hyperlink" Id="rId139" Target="http://www.l3s.de/~gossen/publications/gossen_et_al_ecir_2015.pdf" TargetMode="External" /><Relationship Type="http://schemas.openxmlformats.org/officeDocument/2006/relationships/hyperlink" Id="rId180" Target="https://archive.ifla.org/IV/ifla63/63kuny1.pdf" TargetMode="External" /><Relationship Type="http://schemas.openxmlformats.org/officeDocument/2006/relationships/hyperlink" Id="rId82" Target="https://blog.pinboard.in/2011/05/remembrance_of_links_past/" TargetMode="External" /><Relationship Type="http://schemas.openxmlformats.org/officeDocument/2006/relationships/hyperlink" Id="rId55" Target="https://code.fb.com/production-engineering/-under-the-hood-facebook-s-cold-storage-system-/" TargetMode="External" /><Relationship Type="http://schemas.openxmlformats.org/officeDocument/2006/relationships/hyperlink" Id="rId203" Target="https://cs.uwaterloo.ca/~jimmylin/publications/Milligan_etal_JCDL2016.pdf" TargetMode="External" /><Relationship Type="http://schemas.openxmlformats.org/officeDocument/2006/relationships/hyperlink" Id="rId57" Target="https://doi.org/10.1007/s00799-015-0144-4" TargetMode="External" /><Relationship Type="http://schemas.openxmlformats.org/officeDocument/2006/relationships/hyperlink" Id="rId209" Target="https://eprints.soton.ac.uk/410123/" TargetMode="External" /><Relationship Type="http://schemas.openxmlformats.org/officeDocument/2006/relationships/hyperlink" Id="rId175" Target="https://papers.ssrn.com/sol3/papers.cfm?abstract_id=2474112" TargetMode="External" /><Relationship Type="http://schemas.openxmlformats.org/officeDocument/2006/relationships/hyperlink" Id="rId136" Target="https://scholarsphere.psu.edu/concern/generic_works/bvq27zn11p" TargetMode="External" /><Relationship Type="http://schemas.openxmlformats.org/officeDocument/2006/relationships/hyperlink" Id="rId131" Target="https://socialmediacollective.org/reading-lists/critical-algorithm-studies/" TargetMode="External" /><Relationship Type="http://schemas.openxmlformats.org/officeDocument/2006/relationships/hyperlink" Id="rId59" Target="https://tools.ietf.org/html/rfc6265" TargetMode="External" /><Relationship Type="http://schemas.openxmlformats.org/officeDocument/2006/relationships/hyperlink" Id="rId117" Target="https://tools.ietf.org/html/rfc7234" TargetMode="External" /><Relationship Type="http://schemas.openxmlformats.org/officeDocument/2006/relationships/hyperlink" Id="rId193" Target="https://tspace.library.utoronto.ca/handle/1807/82840" TargetMode="External" /><Relationship Type="http://schemas.openxmlformats.org/officeDocument/2006/relationships/hyperlink" Id="rId205" Target="https://webarchive.jira.com/wiki/download/attachments/5441/Mohr-et-al-2004.pdf" TargetMode="External" /><Relationship Type="http://schemas.openxmlformats.org/officeDocument/2006/relationships/hyperlink" Id="rId115" Target="https://www.ics.uci.edu/~fielding/pubs/dissertation/top.htm" TargetMode="External" /><Relationship Type="http://schemas.openxmlformats.org/officeDocument/2006/relationships/hyperlink" Id="rId242"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19-07-20T17:42:08Z</dcterms:created>
  <dcterms:modified xsi:type="dcterms:W3CDTF">2019-07-20T17: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